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0B69" w14:textId="77777777" w:rsidR="00FB1F41" w:rsidRDefault="00FB1F41" w:rsidP="00E6331D">
      <w:pPr>
        <w:contextualSpacing/>
      </w:pPr>
    </w:p>
    <w:p w14:paraId="5331BC52" w14:textId="77777777" w:rsidR="00E6331D" w:rsidRDefault="00164BC9" w:rsidP="00E6331D">
      <w:pPr>
        <w:contextualSpacing/>
      </w:pPr>
      <w:r w:rsidRPr="00164BC9">
        <w:rPr>
          <w:b/>
          <w:i/>
        </w:rPr>
        <w:t>Note required information:</w:t>
      </w:r>
      <w:r w:rsidRPr="00164BC9">
        <w:rPr>
          <w:i/>
        </w:rPr>
        <w:t xml:space="preserve">  Program or certificate changes require a change to the catalog page.  All change of program or certificate proposals must include the new catalog page, with all proposed changes, at the end of this document.  All changes that affect the </w:t>
      </w:r>
      <w:r w:rsidR="00C64892">
        <w:rPr>
          <w:i/>
        </w:rPr>
        <w:t xml:space="preserve">courses, </w:t>
      </w:r>
      <w:r w:rsidRPr="00164BC9">
        <w:rPr>
          <w:i/>
        </w:rPr>
        <w:t xml:space="preserve">words, numbers, symbols, program description, admissions requirements, </w:t>
      </w:r>
      <w:r w:rsidRPr="00581E94">
        <w:rPr>
          <w:i/>
        </w:rPr>
        <w:t>and graduation requirements must be documented.</w:t>
      </w:r>
      <w:r w:rsidRPr="00164BC9">
        <w:rPr>
          <w:i/>
        </w:rPr>
        <w:t xml:space="preserve">  </w:t>
      </w:r>
      <w:r w:rsidR="00E152A2" w:rsidRPr="0045650F">
        <w:rPr>
          <w:i/>
        </w:rPr>
        <w:t xml:space="preserve">Note before completing this proposal that all </w:t>
      </w:r>
      <w:r w:rsidR="00C64892">
        <w:rPr>
          <w:i/>
        </w:rPr>
        <w:t>new courses and current prerequisite, co</w:t>
      </w:r>
      <w:r w:rsidR="004E6A59">
        <w:rPr>
          <w:i/>
        </w:rPr>
        <w:t>-</w:t>
      </w:r>
      <w:r w:rsidR="00C64892">
        <w:rPr>
          <w:i/>
        </w:rPr>
        <w:t>requisite, core, or elective</w:t>
      </w:r>
      <w:r w:rsidR="00E152A2" w:rsidRPr="0045650F">
        <w:rPr>
          <w:i/>
        </w:rPr>
        <w:t xml:space="preserve"> </w:t>
      </w:r>
      <w:r w:rsidR="00C64892">
        <w:rPr>
          <w:i/>
        </w:rPr>
        <w:t xml:space="preserve">courses changes </w:t>
      </w:r>
      <w:r w:rsidR="00E152A2">
        <w:rPr>
          <w:i/>
        </w:rPr>
        <w:t xml:space="preserve">must </w:t>
      </w:r>
      <w:r w:rsidR="00E152A2" w:rsidRPr="0045650F">
        <w:rPr>
          <w:i/>
        </w:rPr>
        <w:t xml:space="preserve">have already been reviewed </w:t>
      </w:r>
      <w:r w:rsidR="00FE67E9">
        <w:rPr>
          <w:i/>
        </w:rPr>
        <w:t xml:space="preserve">(or submitted for the same meeting) </w:t>
      </w:r>
      <w:r w:rsidR="00E152A2" w:rsidRPr="0045650F">
        <w:rPr>
          <w:i/>
        </w:rPr>
        <w:t xml:space="preserve">by the Curriculum Committee and approved by the Provost.  </w:t>
      </w:r>
      <w:r w:rsidRPr="00164BC9">
        <w:rPr>
          <w:i/>
        </w:rPr>
        <w:t>The Track Changes feature in Word must be used to illustrate all changes to the catalog page.</w:t>
      </w:r>
    </w:p>
    <w:tbl>
      <w:tblPr>
        <w:tblStyle w:val="TableGrid"/>
        <w:tblW w:w="0" w:type="auto"/>
        <w:tblLook w:val="04A0" w:firstRow="1" w:lastRow="0" w:firstColumn="1" w:lastColumn="0" w:noHBand="0" w:noVBand="1"/>
      </w:tblPr>
      <w:tblGrid>
        <w:gridCol w:w="3895"/>
        <w:gridCol w:w="5455"/>
      </w:tblGrid>
      <w:tr w:rsidR="00B24563" w14:paraId="11BE7EFA" w14:textId="77777777" w:rsidTr="00D01489">
        <w:tc>
          <w:tcPr>
            <w:tcW w:w="3895" w:type="dxa"/>
          </w:tcPr>
          <w:p w14:paraId="36127553"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89F08A11305241198747D652F3CA9135"/>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5" w:type="dxa"/>
              </w:tcPr>
              <w:p w14:paraId="7D2BBB54" w14:textId="1221B3A9" w:rsidR="00B24563" w:rsidRDefault="00887C55" w:rsidP="00E6331D">
                <w:pPr>
                  <w:spacing w:line="360" w:lineRule="auto"/>
                  <w:contextualSpacing/>
                </w:pPr>
                <w:r>
                  <w:t>School of Business and Technology</w:t>
                </w:r>
              </w:p>
            </w:tc>
          </w:sdtContent>
        </w:sdt>
      </w:tr>
      <w:tr w:rsidR="00D01489" w14:paraId="2377CFD6" w14:textId="77777777" w:rsidTr="00D01489">
        <w:tc>
          <w:tcPr>
            <w:tcW w:w="3895" w:type="dxa"/>
          </w:tcPr>
          <w:p w14:paraId="541A013B" w14:textId="77777777" w:rsidR="00D01489" w:rsidRPr="00992AC1" w:rsidRDefault="00D01489" w:rsidP="00E6331D">
            <w:pPr>
              <w:spacing w:line="360" w:lineRule="auto"/>
              <w:contextualSpacing/>
              <w:rPr>
                <w:b/>
              </w:rPr>
            </w:pPr>
            <w:r>
              <w:rPr>
                <w:b/>
              </w:rPr>
              <w:t>Program or  Certificate</w:t>
            </w:r>
          </w:p>
        </w:tc>
        <w:tc>
          <w:tcPr>
            <w:tcW w:w="5455" w:type="dxa"/>
          </w:tcPr>
          <w:p w14:paraId="04AE080F" w14:textId="38C84D90" w:rsidR="00D01489" w:rsidRPr="00B227AF" w:rsidRDefault="00961736" w:rsidP="00E6331D">
            <w:pPr>
              <w:spacing w:line="360" w:lineRule="auto"/>
              <w:contextualSpacing/>
              <w:rPr>
                <w:color w:val="FF0000"/>
              </w:rPr>
            </w:pPr>
            <w:r>
              <w:rPr>
                <w:color w:val="FF0000"/>
              </w:rPr>
              <w:t>Computer Programming and Analysis AS</w:t>
            </w:r>
          </w:p>
        </w:tc>
      </w:tr>
      <w:tr w:rsidR="00B24563" w14:paraId="4FC64C38" w14:textId="77777777" w:rsidTr="00D01489">
        <w:tc>
          <w:tcPr>
            <w:tcW w:w="3895" w:type="dxa"/>
          </w:tcPr>
          <w:p w14:paraId="466D1AE9" w14:textId="77777777" w:rsidR="00B24563" w:rsidRPr="00992AC1" w:rsidRDefault="00B24563" w:rsidP="00E6331D">
            <w:pPr>
              <w:spacing w:line="360" w:lineRule="auto"/>
              <w:contextualSpacing/>
              <w:rPr>
                <w:b/>
              </w:rPr>
            </w:pPr>
            <w:r w:rsidRPr="00992AC1">
              <w:rPr>
                <w:b/>
              </w:rPr>
              <w:t>Proposed by (faculty only)</w:t>
            </w:r>
          </w:p>
        </w:tc>
        <w:tc>
          <w:tcPr>
            <w:tcW w:w="5455" w:type="dxa"/>
          </w:tcPr>
          <w:p w14:paraId="62AE3223" w14:textId="53D4D0EE" w:rsidR="00B24563" w:rsidRPr="00B227AF" w:rsidRDefault="00961736" w:rsidP="00E6331D">
            <w:pPr>
              <w:spacing w:line="360" w:lineRule="auto"/>
              <w:contextualSpacing/>
              <w:rPr>
                <w:color w:val="FF0000"/>
              </w:rPr>
            </w:pPr>
            <w:r>
              <w:rPr>
                <w:color w:val="FF0000"/>
              </w:rPr>
              <w:t>George Kodsey, Roger Webster</w:t>
            </w:r>
            <w:r w:rsidR="00B40076">
              <w:rPr>
                <w:color w:val="FF0000"/>
              </w:rPr>
              <w:t>, Mary Myers</w:t>
            </w:r>
          </w:p>
        </w:tc>
      </w:tr>
      <w:tr w:rsidR="00B24563" w14:paraId="7589E287" w14:textId="77777777" w:rsidTr="00D01489">
        <w:tc>
          <w:tcPr>
            <w:tcW w:w="3895" w:type="dxa"/>
          </w:tcPr>
          <w:p w14:paraId="0566E294" w14:textId="77777777" w:rsidR="00B24563" w:rsidRPr="00992AC1" w:rsidRDefault="00B24563" w:rsidP="00E6331D">
            <w:pPr>
              <w:spacing w:line="360" w:lineRule="auto"/>
              <w:contextualSpacing/>
              <w:rPr>
                <w:b/>
              </w:rPr>
            </w:pPr>
            <w:r w:rsidRPr="00992AC1">
              <w:rPr>
                <w:b/>
              </w:rPr>
              <w:t>Presenter (faculty only)</w:t>
            </w:r>
          </w:p>
        </w:tc>
        <w:tc>
          <w:tcPr>
            <w:tcW w:w="5455" w:type="dxa"/>
          </w:tcPr>
          <w:p w14:paraId="570F0043" w14:textId="1993EBFE" w:rsidR="00B24563" w:rsidRPr="00B227AF" w:rsidRDefault="00961736" w:rsidP="00E6331D">
            <w:pPr>
              <w:spacing w:line="360" w:lineRule="auto"/>
              <w:contextualSpacing/>
              <w:rPr>
                <w:color w:val="FF0000"/>
              </w:rPr>
            </w:pPr>
            <w:r>
              <w:rPr>
                <w:color w:val="FF0000"/>
              </w:rPr>
              <w:t>George Kodsey</w:t>
            </w:r>
          </w:p>
        </w:tc>
      </w:tr>
      <w:tr w:rsidR="0042396F" w14:paraId="16D39166" w14:textId="77777777" w:rsidTr="00D01489">
        <w:tc>
          <w:tcPr>
            <w:tcW w:w="9350" w:type="dxa"/>
            <w:gridSpan w:val="2"/>
          </w:tcPr>
          <w:p w14:paraId="45C44D3A"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7E103BA5" w14:textId="77777777" w:rsidTr="00D01489">
        <w:tc>
          <w:tcPr>
            <w:tcW w:w="3895" w:type="dxa"/>
          </w:tcPr>
          <w:p w14:paraId="4D7DBC0A"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1-01-06T00:00:00Z">
              <w:dateFormat w:val="M/d/yyyy"/>
              <w:lid w:val="en-US"/>
              <w:storeMappedDataAs w:val="dateTime"/>
              <w:calendar w:val="gregorian"/>
            </w:date>
          </w:sdtPr>
          <w:sdtEndPr/>
          <w:sdtContent>
            <w:tc>
              <w:tcPr>
                <w:tcW w:w="5455" w:type="dxa"/>
              </w:tcPr>
              <w:p w14:paraId="6BA39822" w14:textId="28438BB2" w:rsidR="00B24563" w:rsidRDefault="00887C55" w:rsidP="00E6331D">
                <w:pPr>
                  <w:spacing w:line="360" w:lineRule="auto"/>
                  <w:contextualSpacing/>
                </w:pPr>
                <w:r>
                  <w:t>1/6/2021</w:t>
                </w:r>
              </w:p>
            </w:tc>
          </w:sdtContent>
        </w:sdt>
      </w:tr>
    </w:tbl>
    <w:p w14:paraId="0514F9CF" w14:textId="77777777" w:rsidR="001B0EBE" w:rsidRDefault="001B0EBE" w:rsidP="00E415BC">
      <w:pPr>
        <w:contextualSpacing/>
        <w:rPr>
          <w:b/>
          <w:sz w:val="24"/>
          <w:u w:val="single"/>
        </w:rPr>
      </w:pPr>
    </w:p>
    <w:p w14:paraId="312F6FEE" w14:textId="78EBB1E8" w:rsidR="00E415BC" w:rsidRDefault="00E415BC" w:rsidP="00E415BC">
      <w:pPr>
        <w:contextualSpacing/>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03E5BF41" w14:textId="12F87DCC" w:rsidR="00E415BC" w:rsidRPr="00052936" w:rsidRDefault="00E415BC" w:rsidP="00E415BC">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711A30">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E415BC" w14:paraId="67A50704" w14:textId="77777777" w:rsidTr="004F5592">
        <w:tc>
          <w:tcPr>
            <w:tcW w:w="4788" w:type="dxa"/>
          </w:tcPr>
          <w:p w14:paraId="1FE6C029" w14:textId="77777777" w:rsidR="00E415BC" w:rsidRPr="00992AC1" w:rsidRDefault="00E415BC" w:rsidP="004F5592">
            <w:pPr>
              <w:spacing w:line="360" w:lineRule="auto"/>
              <w:contextualSpacing/>
              <w:rPr>
                <w:b/>
              </w:rPr>
            </w:pPr>
            <w:r w:rsidRPr="00992AC1">
              <w:rPr>
                <w:b/>
              </w:rPr>
              <w:t>Term in which approved action will take place</w:t>
            </w:r>
          </w:p>
        </w:tc>
        <w:sdt>
          <w:sdtPr>
            <w:id w:val="434022122"/>
            <w:placeholder>
              <w:docPart w:val="C32A1B312EC14763917CD45569584AD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266AA6D" w14:textId="0499E7F7" w:rsidR="00E415BC" w:rsidRDefault="00887C55" w:rsidP="004F5592">
                <w:pPr>
                  <w:spacing w:line="360" w:lineRule="auto"/>
                  <w:contextualSpacing/>
                </w:pPr>
                <w:r>
                  <w:t>Fall 2021</w:t>
                </w:r>
              </w:p>
            </w:tc>
          </w:sdtContent>
        </w:sdt>
      </w:tr>
      <w:tr w:rsidR="00E415BC" w14:paraId="5E5FCE31" w14:textId="77777777" w:rsidTr="004F5592">
        <w:tc>
          <w:tcPr>
            <w:tcW w:w="9576" w:type="dxa"/>
            <w:gridSpan w:val="2"/>
          </w:tcPr>
          <w:p w14:paraId="410B0230" w14:textId="77777777" w:rsidR="00E415BC" w:rsidRDefault="00E415BC"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E415BC" w14:paraId="7960159B" w14:textId="77777777" w:rsidTr="004F5592">
        <w:tc>
          <w:tcPr>
            <w:tcW w:w="9576" w:type="dxa"/>
            <w:gridSpan w:val="2"/>
          </w:tcPr>
          <w:p w14:paraId="1C761714" w14:textId="77777777" w:rsidR="00E415BC" w:rsidRPr="00E75169" w:rsidRDefault="00E415BC"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7629D61D" w14:textId="77777777" w:rsidR="00E415BC" w:rsidRDefault="00E415BC" w:rsidP="00E415BC">
      <w:pPr>
        <w:contextualSpacing/>
        <w:rPr>
          <w:b/>
          <w:caps/>
        </w:rPr>
      </w:pPr>
    </w:p>
    <w:tbl>
      <w:tblPr>
        <w:tblStyle w:val="TableGrid"/>
        <w:tblW w:w="0" w:type="auto"/>
        <w:tblLook w:val="04A0" w:firstRow="1" w:lastRow="0" w:firstColumn="1" w:lastColumn="0" w:noHBand="0" w:noVBand="1"/>
      </w:tblPr>
      <w:tblGrid>
        <w:gridCol w:w="9350"/>
      </w:tblGrid>
      <w:tr w:rsidR="00E415BC" w14:paraId="03F203F8" w14:textId="77777777" w:rsidTr="001B0EBE">
        <w:tc>
          <w:tcPr>
            <w:tcW w:w="9350" w:type="dxa"/>
          </w:tcPr>
          <w:p w14:paraId="667DD219" w14:textId="77777777" w:rsidR="00E415BC" w:rsidRPr="00992AC1" w:rsidRDefault="00E415BC"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E415BC" w14:paraId="64A85DF4" w14:textId="77777777" w:rsidTr="001B0EBE">
        <w:tc>
          <w:tcPr>
            <w:tcW w:w="9350" w:type="dxa"/>
          </w:tcPr>
          <w:p w14:paraId="768EF05F" w14:textId="63498C61" w:rsidR="00E415BC" w:rsidRPr="00E75169" w:rsidRDefault="00F20C21" w:rsidP="004F5592">
            <w:pPr>
              <w:spacing w:line="360" w:lineRule="auto"/>
              <w:contextualSpacing/>
              <w:rPr>
                <w:color w:val="FF0000"/>
              </w:rPr>
            </w:pPr>
            <w:r>
              <w:rPr>
                <w:color w:val="FF0000"/>
              </w:rPr>
              <w:t>George Kodsey, Roger Webster, Mary Myers</w:t>
            </w:r>
          </w:p>
        </w:tc>
      </w:tr>
    </w:tbl>
    <w:p w14:paraId="2A2933C8" w14:textId="77777777" w:rsidR="00BB3423" w:rsidRDefault="00BB3423" w:rsidP="00E6331D">
      <w:pPr>
        <w:contextualSpacing/>
      </w:pPr>
    </w:p>
    <w:p w14:paraId="18C595D1" w14:textId="77777777" w:rsidR="00B24563" w:rsidRDefault="00B24563" w:rsidP="00E6331D">
      <w:pPr>
        <w:contextualSpacing/>
        <w:rPr>
          <w:b/>
          <w:sz w:val="24"/>
          <w:u w:val="single"/>
        </w:rPr>
      </w:pPr>
      <w:r w:rsidRPr="0004692F">
        <w:rPr>
          <w:b/>
          <w:sz w:val="24"/>
          <w:u w:val="single"/>
        </w:rPr>
        <w:t xml:space="preserve">Section </w:t>
      </w:r>
      <w:r w:rsidR="00E415BC">
        <w:rPr>
          <w:b/>
          <w:sz w:val="24"/>
          <w:u w:val="single"/>
        </w:rPr>
        <w:t>I</w:t>
      </w:r>
      <w:r w:rsidRPr="0004692F">
        <w:rPr>
          <w:b/>
          <w:sz w:val="24"/>
          <w:u w:val="single"/>
        </w:rPr>
        <w:t>I, Proposed Changes</w:t>
      </w:r>
    </w:p>
    <w:tbl>
      <w:tblPr>
        <w:tblStyle w:val="TableGrid"/>
        <w:tblW w:w="9350" w:type="dxa"/>
        <w:tblLook w:val="04A0" w:firstRow="1" w:lastRow="0" w:firstColumn="1" w:lastColumn="0" w:noHBand="0" w:noVBand="1"/>
      </w:tblPr>
      <w:tblGrid>
        <w:gridCol w:w="6835"/>
        <w:gridCol w:w="2515"/>
      </w:tblGrid>
      <w:tr w:rsidR="00EA26F1" w14:paraId="22F8CEEF" w14:textId="77777777" w:rsidTr="001B0EBE">
        <w:tc>
          <w:tcPr>
            <w:tcW w:w="6835" w:type="dxa"/>
          </w:tcPr>
          <w:p w14:paraId="6F113097" w14:textId="77777777" w:rsidR="00EA26F1" w:rsidRPr="00D80498" w:rsidRDefault="00EA26F1" w:rsidP="004360C5">
            <w:pPr>
              <w:spacing w:line="360" w:lineRule="auto"/>
              <w:contextualSpacing/>
              <w:rPr>
                <w:b/>
              </w:rPr>
            </w:pPr>
            <w:r w:rsidRPr="00D80498">
              <w:rPr>
                <w:b/>
              </w:rPr>
              <w:t>Do any of the changes affect the AA focus? (If so, a Change of Program proposal is also needed.)</w:t>
            </w:r>
          </w:p>
        </w:tc>
        <w:tc>
          <w:tcPr>
            <w:tcW w:w="2515" w:type="dxa"/>
          </w:tcPr>
          <w:p w14:paraId="0181FD8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72E70006" w14:textId="459263A3"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No</w:t>
            </w:r>
          </w:p>
        </w:tc>
      </w:tr>
      <w:tr w:rsidR="00EA26F1" w:rsidRPr="00EA26F1" w14:paraId="60BABF6F" w14:textId="77777777" w:rsidTr="001B0EBE">
        <w:tc>
          <w:tcPr>
            <w:tcW w:w="6835" w:type="dxa"/>
          </w:tcPr>
          <w:p w14:paraId="3E27634B" w14:textId="77777777" w:rsidR="00EA26F1" w:rsidRPr="00D80498" w:rsidRDefault="00EA26F1" w:rsidP="004360C5">
            <w:pPr>
              <w:spacing w:line="360" w:lineRule="auto"/>
              <w:contextualSpacing/>
              <w:rPr>
                <w:b/>
              </w:rPr>
            </w:pPr>
            <w:r w:rsidRPr="00D80498">
              <w:rPr>
                <w:b/>
              </w:rPr>
              <w:t>Have the deans of the General Studies been contacted/consulted?</w:t>
            </w:r>
          </w:p>
        </w:tc>
        <w:tc>
          <w:tcPr>
            <w:tcW w:w="2515" w:type="dxa"/>
          </w:tcPr>
          <w:p w14:paraId="0818FE21"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455993340"/>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Yes </w:t>
            </w:r>
          </w:p>
          <w:p w14:paraId="41D9EF36" w14:textId="11978056" w:rsidR="00EA26F1" w:rsidRPr="00D80498" w:rsidRDefault="00EA26F1" w:rsidP="004360C5">
            <w:pPr>
              <w:spacing w:line="360" w:lineRule="auto"/>
              <w:contextualSpacing/>
              <w:rPr>
                <w:color w:val="FF0000"/>
              </w:rPr>
            </w:pPr>
            <w:r w:rsidRPr="00D80498">
              <w:rPr>
                <w:color w:val="FF0000"/>
              </w:rPr>
              <w:lastRenderedPageBreak/>
              <w:t xml:space="preserve">  </w:t>
            </w:r>
            <w:sdt>
              <w:sdtPr>
                <w:rPr>
                  <w:color w:val="FF0000"/>
                </w:rPr>
                <w:id w:val="179401402"/>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No</w:t>
            </w:r>
          </w:p>
        </w:tc>
      </w:tr>
      <w:tr w:rsidR="00EA26F1" w14:paraId="42E7273C" w14:textId="77777777" w:rsidTr="001B0EBE">
        <w:tc>
          <w:tcPr>
            <w:tcW w:w="6835" w:type="dxa"/>
          </w:tcPr>
          <w:p w14:paraId="774EF6D6" w14:textId="77777777" w:rsidR="00EA26F1" w:rsidRPr="00D80498" w:rsidRDefault="00EA26F1" w:rsidP="004360C5">
            <w:pPr>
              <w:spacing w:line="360" w:lineRule="auto"/>
              <w:contextualSpacing/>
              <w:rPr>
                <w:b/>
              </w:rPr>
            </w:pPr>
            <w:r w:rsidRPr="00D80498">
              <w:rPr>
                <w:b/>
              </w:rPr>
              <w:lastRenderedPageBreak/>
              <w:t>Have you attached an updated catalog page?</w:t>
            </w:r>
          </w:p>
        </w:tc>
        <w:tc>
          <w:tcPr>
            <w:tcW w:w="2515" w:type="dxa"/>
          </w:tcPr>
          <w:p w14:paraId="2B607710" w14:textId="6B282B9F"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56830468"/>
                <w14:checkbox>
                  <w14:checked w14:val="1"/>
                  <w14:checkedState w14:val="2612" w14:font="MS Gothic"/>
                  <w14:uncheckedState w14:val="2610" w14:font="MS Gothic"/>
                </w14:checkbox>
              </w:sdtPr>
              <w:sdtEndPr/>
              <w:sdtContent>
                <w:r w:rsidR="00887C55">
                  <w:rPr>
                    <w:rFonts w:ascii="MS Gothic" w:eastAsia="MS Gothic" w:hAnsi="MS Gothic" w:hint="eastAsia"/>
                    <w:color w:val="FF0000"/>
                  </w:rPr>
                  <w:t>☒</w:t>
                </w:r>
              </w:sdtContent>
            </w:sdt>
            <w:r w:rsidRPr="00D80498">
              <w:rPr>
                <w:color w:val="FF0000"/>
              </w:rPr>
              <w:t xml:space="preserve">     Yes </w:t>
            </w:r>
          </w:p>
          <w:p w14:paraId="2EC47C74" w14:textId="77777777" w:rsidR="00EA26F1" w:rsidRPr="00D80498" w:rsidRDefault="00EA26F1" w:rsidP="004360C5">
            <w:pPr>
              <w:spacing w:line="360" w:lineRule="auto"/>
              <w:contextualSpacing/>
              <w:rPr>
                <w:color w:val="FF0000"/>
              </w:rPr>
            </w:pPr>
            <w:r w:rsidRPr="00D80498">
              <w:rPr>
                <w:color w:val="FF0000"/>
              </w:rPr>
              <w:t xml:space="preserve">  </w:t>
            </w:r>
            <w:sdt>
              <w:sdtPr>
                <w:rPr>
                  <w:color w:val="FF0000"/>
                </w:rPr>
                <w:id w:val="828252875"/>
                <w14:checkbox>
                  <w14:checked w14:val="0"/>
                  <w14:checkedState w14:val="2612" w14:font="MS Gothic"/>
                  <w14:uncheckedState w14:val="2610" w14:font="MS Gothic"/>
                </w14:checkbox>
              </w:sdtPr>
              <w:sdtEndPr/>
              <w:sdtContent>
                <w:r w:rsidRPr="00D80498">
                  <w:rPr>
                    <w:rFonts w:ascii="MS Gothic" w:eastAsia="MS Gothic" w:hAnsi="MS Gothic" w:hint="eastAsia"/>
                    <w:color w:val="FF0000"/>
                  </w:rPr>
                  <w:t>☐</w:t>
                </w:r>
              </w:sdtContent>
            </w:sdt>
            <w:r w:rsidRPr="00D80498">
              <w:rPr>
                <w:color w:val="FF0000"/>
              </w:rPr>
              <w:t xml:space="preserve">     No</w:t>
            </w:r>
          </w:p>
        </w:tc>
      </w:tr>
      <w:tr w:rsidR="00164BC9" w14:paraId="5C266626" w14:textId="77777777" w:rsidTr="001B0EBE">
        <w:tc>
          <w:tcPr>
            <w:tcW w:w="6835" w:type="dxa"/>
          </w:tcPr>
          <w:p w14:paraId="016C6B72" w14:textId="77777777" w:rsidR="00164BC9" w:rsidRPr="00992AC1" w:rsidRDefault="00164BC9" w:rsidP="00164BC9">
            <w:pPr>
              <w:spacing w:line="360" w:lineRule="auto"/>
              <w:contextualSpacing/>
              <w:rPr>
                <w:b/>
              </w:rPr>
            </w:pPr>
            <w:r w:rsidRPr="00992AC1">
              <w:rPr>
                <w:b/>
              </w:rPr>
              <w:t>Change of School, Division, or Department</w:t>
            </w:r>
          </w:p>
        </w:tc>
        <w:tc>
          <w:tcPr>
            <w:tcW w:w="2515" w:type="dxa"/>
          </w:tcPr>
          <w:p w14:paraId="37629622" w14:textId="6EA6E0F8" w:rsidR="00164BC9" w:rsidRPr="00B227AF" w:rsidRDefault="001B0EBE" w:rsidP="00164BC9">
            <w:pPr>
              <w:spacing w:line="360" w:lineRule="auto"/>
              <w:contextualSpacing/>
              <w:rPr>
                <w:color w:val="FF0000"/>
              </w:rPr>
            </w:pPr>
            <w:r>
              <w:rPr>
                <w:color w:val="FF0000"/>
              </w:rPr>
              <w:t>NA</w:t>
            </w:r>
          </w:p>
        </w:tc>
      </w:tr>
      <w:tr w:rsidR="00B24563" w14:paraId="1D1A02A9" w14:textId="77777777" w:rsidTr="001B0EBE">
        <w:tc>
          <w:tcPr>
            <w:tcW w:w="6835" w:type="dxa"/>
          </w:tcPr>
          <w:p w14:paraId="4829B644" w14:textId="77777777" w:rsidR="0042396F" w:rsidRPr="00164BC9" w:rsidRDefault="00B24563" w:rsidP="00164BC9">
            <w:pPr>
              <w:spacing w:line="360" w:lineRule="auto"/>
              <w:contextualSpacing/>
              <w:rPr>
                <w:b/>
              </w:rPr>
            </w:pPr>
            <w:r w:rsidRPr="00992AC1">
              <w:rPr>
                <w:b/>
              </w:rPr>
              <w:t xml:space="preserve">Change to </w:t>
            </w:r>
            <w:r w:rsidR="00164BC9">
              <w:rPr>
                <w:b/>
              </w:rPr>
              <w:t>program or certificate name</w:t>
            </w:r>
          </w:p>
        </w:tc>
        <w:tc>
          <w:tcPr>
            <w:tcW w:w="2515" w:type="dxa"/>
          </w:tcPr>
          <w:p w14:paraId="03422F37" w14:textId="22861C46" w:rsidR="00B24563" w:rsidRDefault="001B0EBE" w:rsidP="00164BC9">
            <w:pPr>
              <w:spacing w:line="360" w:lineRule="auto"/>
              <w:contextualSpacing/>
            </w:pPr>
            <w:r>
              <w:t>NA</w:t>
            </w:r>
          </w:p>
        </w:tc>
      </w:tr>
      <w:tr w:rsidR="00164BC9" w14:paraId="2A3D975E" w14:textId="77777777" w:rsidTr="00EA26F1">
        <w:tc>
          <w:tcPr>
            <w:tcW w:w="9350" w:type="dxa"/>
            <w:gridSpan w:val="2"/>
          </w:tcPr>
          <w:p w14:paraId="09E4D149" w14:textId="77777777" w:rsidR="00164BC9" w:rsidRDefault="00164BC9" w:rsidP="00164BC9">
            <w:pPr>
              <w:spacing w:line="360" w:lineRule="auto"/>
              <w:contextualSpacing/>
            </w:pPr>
            <w:r>
              <w:rPr>
                <w:b/>
              </w:rPr>
              <w:t>List below, any c</w:t>
            </w:r>
            <w:r w:rsidRPr="00992AC1">
              <w:rPr>
                <w:b/>
              </w:rPr>
              <w:t>hange</w:t>
            </w:r>
            <w:r>
              <w:rPr>
                <w:b/>
              </w:rPr>
              <w:t>s</w:t>
            </w:r>
            <w:r w:rsidRPr="00992AC1">
              <w:rPr>
                <w:b/>
              </w:rPr>
              <w:t xml:space="preserve"> to </w:t>
            </w:r>
            <w:r>
              <w:rPr>
                <w:b/>
              </w:rPr>
              <w:t>the program or certificate prerequisites. Include course titles and credits if applicable.</w:t>
            </w:r>
          </w:p>
        </w:tc>
      </w:tr>
      <w:tr w:rsidR="00164BC9" w14:paraId="3AD9D0CC" w14:textId="77777777" w:rsidTr="00EA26F1">
        <w:tc>
          <w:tcPr>
            <w:tcW w:w="9350" w:type="dxa"/>
            <w:gridSpan w:val="2"/>
          </w:tcPr>
          <w:p w14:paraId="17E4AD52" w14:textId="6726D145" w:rsidR="00164BC9" w:rsidRPr="00B227AF" w:rsidRDefault="001B0EBE" w:rsidP="0012226B">
            <w:pPr>
              <w:spacing w:line="360" w:lineRule="auto"/>
              <w:contextualSpacing/>
              <w:rPr>
                <w:color w:val="FF0000"/>
              </w:rPr>
            </w:pPr>
            <w:r>
              <w:rPr>
                <w:color w:val="FF0000"/>
              </w:rPr>
              <w:t>NA</w:t>
            </w:r>
          </w:p>
        </w:tc>
      </w:tr>
      <w:tr w:rsidR="0012226B" w14:paraId="1CB5CA40" w14:textId="77777777" w:rsidTr="00EA26F1">
        <w:tc>
          <w:tcPr>
            <w:tcW w:w="9350" w:type="dxa"/>
            <w:gridSpan w:val="2"/>
          </w:tcPr>
          <w:p w14:paraId="512BE9D1" w14:textId="77777777" w:rsidR="0012226B" w:rsidRDefault="0012226B" w:rsidP="00E6331D">
            <w:pPr>
              <w:spacing w:line="360" w:lineRule="auto"/>
              <w:contextualSpacing/>
            </w:pPr>
            <w:r>
              <w:rPr>
                <w:b/>
              </w:rPr>
              <w:t>List below, any changes to the General Education requirements.  Include course titles and credits if applicable</w:t>
            </w:r>
            <w:r w:rsidR="00E152A2">
              <w:rPr>
                <w:b/>
              </w:rPr>
              <w:t>.</w:t>
            </w:r>
          </w:p>
        </w:tc>
      </w:tr>
      <w:tr w:rsidR="0012226B" w14:paraId="38042E47" w14:textId="77777777" w:rsidTr="00EA26F1">
        <w:tc>
          <w:tcPr>
            <w:tcW w:w="9350" w:type="dxa"/>
            <w:gridSpan w:val="2"/>
          </w:tcPr>
          <w:p w14:paraId="051CAC21" w14:textId="7943B649" w:rsidR="0012226B" w:rsidRDefault="001B0EBE" w:rsidP="00E152A2">
            <w:pPr>
              <w:spacing w:line="360" w:lineRule="auto"/>
              <w:contextualSpacing/>
            </w:pPr>
            <w:r>
              <w:t>NA</w:t>
            </w:r>
          </w:p>
        </w:tc>
      </w:tr>
      <w:tr w:rsidR="00E152A2" w14:paraId="5199699C" w14:textId="77777777" w:rsidTr="00EA26F1">
        <w:tc>
          <w:tcPr>
            <w:tcW w:w="9350" w:type="dxa"/>
            <w:gridSpan w:val="2"/>
          </w:tcPr>
          <w:p w14:paraId="13702DCA" w14:textId="77777777" w:rsidR="00E152A2" w:rsidRPr="0042396F" w:rsidRDefault="00E152A2" w:rsidP="00E6331D">
            <w:pPr>
              <w:spacing w:line="360" w:lineRule="auto"/>
              <w:contextualSpacing/>
            </w:pPr>
            <w:r>
              <w:rPr>
                <w:b/>
              </w:rPr>
              <w:t xml:space="preserve">List below, any changes to the program or </w:t>
            </w:r>
            <w:r w:rsidRPr="00DE461E">
              <w:rPr>
                <w:b/>
                <w:color w:val="FF0000"/>
              </w:rPr>
              <w:t xml:space="preserve">certificate Core requirements.  </w:t>
            </w:r>
            <w:r>
              <w:rPr>
                <w:b/>
              </w:rPr>
              <w:t>Include course titles and credits if applicable.</w:t>
            </w:r>
          </w:p>
        </w:tc>
      </w:tr>
      <w:tr w:rsidR="00E152A2" w14:paraId="04FA5DF4" w14:textId="77777777" w:rsidTr="00EA26F1">
        <w:tc>
          <w:tcPr>
            <w:tcW w:w="9350" w:type="dxa"/>
            <w:gridSpan w:val="2"/>
          </w:tcPr>
          <w:p w14:paraId="3C9D3112" w14:textId="6E652346" w:rsidR="00E152A2" w:rsidRPr="00015786" w:rsidRDefault="001B0EBE" w:rsidP="007A7F2D">
            <w:pPr>
              <w:pStyle w:val="ListParagraph"/>
              <w:numPr>
                <w:ilvl w:val="0"/>
                <w:numId w:val="8"/>
              </w:numPr>
              <w:spacing w:line="360" w:lineRule="auto"/>
              <w:rPr>
                <w:color w:val="FF0000"/>
              </w:rPr>
            </w:pPr>
            <w:r w:rsidRPr="00DE461E">
              <w:t>Add:</w:t>
            </w:r>
            <w:r>
              <w:rPr>
                <w:color w:val="FF0000"/>
              </w:rPr>
              <w:t xml:space="preserve"> </w:t>
            </w:r>
            <w:r w:rsidR="00015786">
              <w:rPr>
                <w:color w:val="FF0000"/>
              </w:rPr>
              <w:t>COP</w:t>
            </w:r>
            <w:r>
              <w:rPr>
                <w:color w:val="FF0000"/>
              </w:rPr>
              <w:t xml:space="preserve"> </w:t>
            </w:r>
            <w:r w:rsidR="00015786">
              <w:rPr>
                <w:color w:val="FF0000"/>
              </w:rPr>
              <w:t xml:space="preserve">2700 </w:t>
            </w:r>
            <w:r>
              <w:rPr>
                <w:color w:val="FF0000"/>
              </w:rPr>
              <w:t xml:space="preserve">Database Programming </w:t>
            </w:r>
            <w:r w:rsidRPr="001B0EBE">
              <w:rPr>
                <w:b/>
                <w:bCs/>
                <w:color w:val="FF0000"/>
              </w:rPr>
              <w:t>3 credits</w:t>
            </w:r>
            <w:r>
              <w:rPr>
                <w:color w:val="FF0000"/>
              </w:rPr>
              <w:t>.</w:t>
            </w:r>
          </w:p>
          <w:p w14:paraId="442BEEFC" w14:textId="77777777" w:rsidR="00680A35" w:rsidRPr="001B0EBE" w:rsidRDefault="001B0EBE" w:rsidP="007A7F2D">
            <w:pPr>
              <w:pStyle w:val="ListParagraph"/>
              <w:numPr>
                <w:ilvl w:val="0"/>
                <w:numId w:val="8"/>
              </w:numPr>
              <w:spacing w:line="360" w:lineRule="auto"/>
            </w:pPr>
            <w:r w:rsidRPr="00DE461E">
              <w:t>Remove:</w:t>
            </w:r>
            <w:r>
              <w:rPr>
                <w:color w:val="FF0000"/>
              </w:rPr>
              <w:t xml:space="preserve"> </w:t>
            </w:r>
            <w:r w:rsidR="00680A35" w:rsidRPr="00015786">
              <w:rPr>
                <w:color w:val="FF0000"/>
              </w:rPr>
              <w:t>SLS</w:t>
            </w:r>
            <w:r>
              <w:rPr>
                <w:color w:val="FF0000"/>
              </w:rPr>
              <w:t xml:space="preserve"> 1331 Personal Business Skills </w:t>
            </w:r>
            <w:r w:rsidRPr="001B0EBE">
              <w:rPr>
                <w:b/>
                <w:bCs/>
                <w:color w:val="FF0000"/>
              </w:rPr>
              <w:t>3 credits or</w:t>
            </w:r>
            <w:r>
              <w:rPr>
                <w:color w:val="FF0000"/>
              </w:rPr>
              <w:t xml:space="preserve"> SLS </w:t>
            </w:r>
            <w:r w:rsidR="00680A35" w:rsidRPr="00015786">
              <w:rPr>
                <w:color w:val="FF0000"/>
              </w:rPr>
              <w:t xml:space="preserve">1515 </w:t>
            </w:r>
            <w:r>
              <w:rPr>
                <w:color w:val="FF0000"/>
              </w:rPr>
              <w:t xml:space="preserve">Cornerstone Experience </w:t>
            </w:r>
            <w:r w:rsidRPr="001B0EBE">
              <w:rPr>
                <w:b/>
                <w:bCs/>
                <w:color w:val="FF0000"/>
              </w:rPr>
              <w:t>3 credits</w:t>
            </w:r>
            <w:r>
              <w:rPr>
                <w:color w:val="FF0000"/>
              </w:rPr>
              <w:t xml:space="preserve"> </w:t>
            </w:r>
          </w:p>
          <w:p w14:paraId="73247448" w14:textId="01388D57" w:rsidR="00DE461E" w:rsidRPr="00DE461E" w:rsidRDefault="00DE461E" w:rsidP="007A7F2D">
            <w:pPr>
              <w:pStyle w:val="ListParagraph"/>
              <w:numPr>
                <w:ilvl w:val="0"/>
                <w:numId w:val="8"/>
              </w:numPr>
              <w:spacing w:line="360" w:lineRule="auto"/>
              <w:rPr>
                <w:b/>
                <w:bCs/>
                <w:color w:val="FF0000"/>
              </w:rPr>
            </w:pPr>
            <w:r>
              <w:t>Please r</w:t>
            </w:r>
            <w:r w:rsidR="001B0EBE">
              <w:t>einstate language between</w:t>
            </w:r>
            <w:r>
              <w:t xml:space="preserve"> the </w:t>
            </w:r>
            <w:r w:rsidR="001B0EBE">
              <w:t xml:space="preserve">end of </w:t>
            </w:r>
            <w:r>
              <w:t xml:space="preserve">the </w:t>
            </w:r>
            <w:r w:rsidR="001B0EBE">
              <w:t xml:space="preserve">core requirements list and </w:t>
            </w:r>
            <w:r>
              <w:t xml:space="preserve">the 3 course groupings that begin with </w:t>
            </w:r>
            <w:r w:rsidR="001B0EBE" w:rsidRPr="00DE461E">
              <w:rPr>
                <w:i/>
                <w:iCs/>
              </w:rPr>
              <w:t>COP 1170 Visual Basic Programming</w:t>
            </w:r>
            <w:r w:rsidRPr="00DE461E">
              <w:rPr>
                <w:i/>
                <w:iCs/>
              </w:rPr>
              <w:t>.</w:t>
            </w:r>
            <w:r>
              <w:t xml:space="preserve"> This language was inadvertently removed from the 2020-2021 Catalog. As shown on the appended Catalog page, it should state:</w:t>
            </w:r>
            <w:r w:rsidR="001B0EBE">
              <w:br/>
            </w:r>
            <w:r w:rsidR="001B0EBE" w:rsidRPr="00DE461E">
              <w:rPr>
                <w:b/>
                <w:bCs/>
                <w:color w:val="FF0000"/>
              </w:rPr>
              <w:t xml:space="preserve">Choose </w:t>
            </w:r>
            <w:r w:rsidR="001B0EBE" w:rsidRPr="00DE461E">
              <w:rPr>
                <w:b/>
                <w:bCs/>
                <w:i/>
                <w:iCs/>
                <w:color w:val="FF0000"/>
              </w:rPr>
              <w:t>one</w:t>
            </w:r>
            <w:r w:rsidR="001B0EBE" w:rsidRPr="00DE461E">
              <w:rPr>
                <w:b/>
                <w:bCs/>
                <w:color w:val="FF0000"/>
              </w:rPr>
              <w:t xml:space="preserve"> from the two-course language sequence groupings below:</w:t>
            </w:r>
          </w:p>
          <w:p w14:paraId="1460F23C" w14:textId="208D9155" w:rsidR="00DE461E" w:rsidRDefault="00DE461E" w:rsidP="007A7F2D">
            <w:pPr>
              <w:pStyle w:val="ListParagraph"/>
              <w:numPr>
                <w:ilvl w:val="1"/>
                <w:numId w:val="8"/>
              </w:numPr>
              <w:spacing w:line="360" w:lineRule="auto"/>
              <w:rPr>
                <w:b/>
                <w:bCs/>
              </w:rPr>
            </w:pPr>
            <w:r>
              <w:t>The title of the first group of courses (COP 1170 and COP 2171) was inadvertently removed. Please add this title, as shown on the Catalog page:</w:t>
            </w:r>
          </w:p>
          <w:p w14:paraId="7EDB8A51" w14:textId="0A86DEF8" w:rsidR="001B0EBE" w:rsidRPr="00DE461E" w:rsidRDefault="001B0EBE" w:rsidP="007A7F2D">
            <w:pPr>
              <w:pStyle w:val="ListParagraph"/>
              <w:spacing w:line="360" w:lineRule="auto"/>
              <w:ind w:left="1080"/>
              <w:rPr>
                <w:b/>
                <w:bCs/>
                <w:color w:val="FF0000"/>
              </w:rPr>
            </w:pPr>
            <w:r w:rsidRPr="00DE461E">
              <w:rPr>
                <w:b/>
                <w:bCs/>
                <w:color w:val="FF0000"/>
              </w:rPr>
              <w:t>Visual Basic Sequence – 6 credits</w:t>
            </w:r>
          </w:p>
          <w:p w14:paraId="7C45EADB" w14:textId="77777777" w:rsidR="001B0EBE" w:rsidRDefault="00DE461E" w:rsidP="007A7F2D">
            <w:pPr>
              <w:pStyle w:val="ListParagraph"/>
              <w:numPr>
                <w:ilvl w:val="0"/>
                <w:numId w:val="8"/>
              </w:numPr>
              <w:spacing w:line="360" w:lineRule="auto"/>
            </w:pPr>
            <w:r>
              <w:t xml:space="preserve">Two courses are listed in each grouping. Please also add back </w:t>
            </w:r>
            <w:r w:rsidRPr="00DE461E">
              <w:rPr>
                <w:color w:val="FF0000"/>
                <w:u w:val="single"/>
              </w:rPr>
              <w:t>OR</w:t>
            </w:r>
            <w:r w:rsidRPr="00DE461E">
              <w:rPr>
                <w:color w:val="FF0000"/>
              </w:rPr>
              <w:t xml:space="preserve"> </w:t>
            </w:r>
            <w:r>
              <w:t>between each of the 3 groupings.</w:t>
            </w:r>
          </w:p>
          <w:p w14:paraId="33B7DABE" w14:textId="77777777" w:rsidR="007A7F2D" w:rsidRDefault="007A7F2D" w:rsidP="007A7F2D">
            <w:pPr>
              <w:pStyle w:val="ListParagraph"/>
              <w:numPr>
                <w:ilvl w:val="0"/>
                <w:numId w:val="8"/>
              </w:numPr>
              <w:spacing w:after="120"/>
              <w:rPr>
                <w:rFonts w:ascii="Calibri" w:hAnsi="Calibri" w:cs="Calibri"/>
                <w:color w:val="FF0000"/>
                <w:sz w:val="24"/>
                <w:szCs w:val="24"/>
              </w:rPr>
            </w:pPr>
            <w:r w:rsidRPr="00A80E09">
              <w:rPr>
                <w:rFonts w:ascii="Calibri" w:hAnsi="Calibri" w:cs="Calibri"/>
                <w:color w:val="FF0000"/>
                <w:sz w:val="24"/>
                <w:szCs w:val="24"/>
              </w:rPr>
              <w:t>Cleaning up CGS2108 and CGS1100 language from last year’s curriculum action</w:t>
            </w:r>
            <w:r>
              <w:rPr>
                <w:rFonts w:ascii="Calibri" w:hAnsi="Calibri" w:cs="Calibri"/>
                <w:color w:val="FF0000"/>
                <w:sz w:val="24"/>
                <w:szCs w:val="24"/>
              </w:rPr>
              <w:t>:</w:t>
            </w:r>
          </w:p>
          <w:p w14:paraId="2F4F8311" w14:textId="77777777" w:rsidR="007A7F2D" w:rsidRDefault="007A7F2D" w:rsidP="007A7F2D">
            <w:pPr>
              <w:pStyle w:val="ListParagraph"/>
              <w:numPr>
                <w:ilvl w:val="1"/>
                <w:numId w:val="8"/>
              </w:numPr>
              <w:spacing w:after="120"/>
              <w:rPr>
                <w:rFonts w:ascii="Calibri" w:hAnsi="Calibri" w:cs="Calibri"/>
                <w:color w:val="FF0000"/>
                <w:sz w:val="24"/>
                <w:szCs w:val="24"/>
              </w:rPr>
            </w:pPr>
            <w:r>
              <w:rPr>
                <w:rFonts w:ascii="Calibri" w:hAnsi="Calibri" w:cs="Calibri"/>
                <w:color w:val="FF0000"/>
                <w:sz w:val="24"/>
                <w:szCs w:val="24"/>
              </w:rPr>
              <w:t>Removed CGS 2108 Computer Applications with Flowcharting (3 credits).</w:t>
            </w:r>
          </w:p>
          <w:p w14:paraId="1863E710" w14:textId="77777777" w:rsidR="007A7F2D" w:rsidRDefault="007A7F2D" w:rsidP="007A7F2D">
            <w:pPr>
              <w:pStyle w:val="ListParagraph"/>
              <w:numPr>
                <w:ilvl w:val="1"/>
                <w:numId w:val="8"/>
              </w:numPr>
              <w:spacing w:after="120"/>
              <w:rPr>
                <w:rFonts w:ascii="Calibri" w:hAnsi="Calibri" w:cs="Calibri"/>
                <w:color w:val="FF0000"/>
                <w:sz w:val="24"/>
                <w:szCs w:val="24"/>
              </w:rPr>
            </w:pPr>
            <w:r>
              <w:rPr>
                <w:rFonts w:ascii="Calibri" w:hAnsi="Calibri" w:cs="Calibri"/>
                <w:color w:val="FF0000"/>
                <w:sz w:val="24"/>
                <w:szCs w:val="24"/>
              </w:rPr>
              <w:t>Added CGS 1100 Computer Applications for Business (3 credits).</w:t>
            </w:r>
          </w:p>
          <w:p w14:paraId="05756D9A" w14:textId="0C60E535" w:rsidR="007A7F2D" w:rsidRPr="0042396F" w:rsidRDefault="007A7F2D" w:rsidP="007A7F2D">
            <w:pPr>
              <w:pStyle w:val="ListParagraph"/>
              <w:spacing w:line="360" w:lineRule="auto"/>
            </w:pPr>
          </w:p>
        </w:tc>
      </w:tr>
      <w:tr w:rsidR="00E152A2" w14:paraId="6D1A5747" w14:textId="77777777" w:rsidTr="00EA26F1">
        <w:tc>
          <w:tcPr>
            <w:tcW w:w="9350" w:type="dxa"/>
            <w:gridSpan w:val="2"/>
          </w:tcPr>
          <w:p w14:paraId="13F3052D" w14:textId="77777777" w:rsidR="00E152A2" w:rsidRDefault="00E152A2" w:rsidP="00E152A2">
            <w:pPr>
              <w:spacing w:line="360" w:lineRule="auto"/>
              <w:contextualSpacing/>
            </w:pPr>
            <w:r>
              <w:rPr>
                <w:b/>
              </w:rPr>
              <w:t xml:space="preserve">List below, any changes to the program or </w:t>
            </w:r>
            <w:r w:rsidRPr="00DE461E">
              <w:rPr>
                <w:b/>
                <w:color w:val="FF0000"/>
              </w:rPr>
              <w:t xml:space="preserve">certificate Elective requirements.  </w:t>
            </w:r>
            <w:r>
              <w:rPr>
                <w:b/>
              </w:rPr>
              <w:t>Include course titles and credits if applicable.</w:t>
            </w:r>
          </w:p>
        </w:tc>
      </w:tr>
      <w:tr w:rsidR="00E152A2" w14:paraId="764CB7C4" w14:textId="77777777" w:rsidTr="00EA26F1">
        <w:tc>
          <w:tcPr>
            <w:tcW w:w="9350" w:type="dxa"/>
            <w:gridSpan w:val="2"/>
          </w:tcPr>
          <w:p w14:paraId="3FAD3ADF" w14:textId="0134F561" w:rsidR="00DE461E" w:rsidRDefault="001B0EBE" w:rsidP="001B0EBE">
            <w:pPr>
              <w:pStyle w:val="ListParagraph"/>
              <w:numPr>
                <w:ilvl w:val="0"/>
                <w:numId w:val="7"/>
              </w:numPr>
              <w:spacing w:line="360" w:lineRule="auto"/>
              <w:rPr>
                <w:color w:val="FF0000"/>
              </w:rPr>
            </w:pPr>
            <w:r>
              <w:rPr>
                <w:color w:val="FF0000"/>
              </w:rPr>
              <w:t xml:space="preserve">Remove: </w:t>
            </w:r>
            <w:r w:rsidR="00DE461E">
              <w:rPr>
                <w:color w:val="FF0000"/>
              </w:rPr>
              <w:t>Any 1000 or 2000 level computer course with a COP or CTS prefix 3 credits</w:t>
            </w:r>
          </w:p>
          <w:p w14:paraId="26932705" w14:textId="34C2BE1B" w:rsidR="001B0EBE" w:rsidRPr="00DE461E" w:rsidRDefault="00DE461E" w:rsidP="00DE461E">
            <w:pPr>
              <w:pStyle w:val="ListParagraph"/>
              <w:numPr>
                <w:ilvl w:val="0"/>
                <w:numId w:val="7"/>
              </w:numPr>
              <w:spacing w:line="360" w:lineRule="auto"/>
              <w:rPr>
                <w:color w:val="FF0000"/>
              </w:rPr>
            </w:pPr>
            <w:r>
              <w:rPr>
                <w:color w:val="FF0000"/>
              </w:rPr>
              <w:t>Add: Any 1000 or 2000 level course</w:t>
            </w:r>
            <w:r w:rsidR="00A7753C">
              <w:rPr>
                <w:color w:val="FF0000"/>
              </w:rPr>
              <w:t xml:space="preserve"> 3 credits</w:t>
            </w:r>
          </w:p>
        </w:tc>
      </w:tr>
      <w:tr w:rsidR="00E152A2" w14:paraId="4F53D7BC" w14:textId="77777777" w:rsidTr="00EA26F1">
        <w:tc>
          <w:tcPr>
            <w:tcW w:w="9350" w:type="dxa"/>
            <w:gridSpan w:val="2"/>
          </w:tcPr>
          <w:p w14:paraId="7832C8F2" w14:textId="77777777" w:rsidR="00E152A2" w:rsidRPr="00BF6A71" w:rsidRDefault="00E152A2" w:rsidP="00E152A2">
            <w:pPr>
              <w:spacing w:line="360" w:lineRule="auto"/>
              <w:contextualSpacing/>
              <w:rPr>
                <w:color w:val="FF0000"/>
              </w:rPr>
            </w:pPr>
            <w:r>
              <w:rPr>
                <w:b/>
              </w:rPr>
              <w:t xml:space="preserve">List below, any other changes to the program or certificate requirements.  </w:t>
            </w:r>
          </w:p>
        </w:tc>
      </w:tr>
      <w:tr w:rsidR="00E152A2" w14:paraId="299F740A" w14:textId="77777777" w:rsidTr="00EA26F1">
        <w:tc>
          <w:tcPr>
            <w:tcW w:w="9350" w:type="dxa"/>
            <w:gridSpan w:val="2"/>
          </w:tcPr>
          <w:p w14:paraId="5E882FD2" w14:textId="4CED0ABF" w:rsidR="00E152A2" w:rsidRPr="00E152A2" w:rsidRDefault="001B0EBE" w:rsidP="00E6331D">
            <w:pPr>
              <w:spacing w:line="360" w:lineRule="auto"/>
              <w:contextualSpacing/>
              <w:rPr>
                <w:color w:val="FF0000"/>
              </w:rPr>
            </w:pPr>
            <w:r>
              <w:rPr>
                <w:color w:val="FF0000"/>
              </w:rPr>
              <w:t>NA</w:t>
            </w:r>
          </w:p>
        </w:tc>
      </w:tr>
      <w:tr w:rsidR="0004692F" w14:paraId="30CD9013" w14:textId="77777777" w:rsidTr="001B0EBE">
        <w:tc>
          <w:tcPr>
            <w:tcW w:w="6835" w:type="dxa"/>
          </w:tcPr>
          <w:p w14:paraId="65337AEC" w14:textId="77777777" w:rsidR="0004692F" w:rsidRPr="00992AC1" w:rsidRDefault="00E152A2" w:rsidP="00E6331D">
            <w:pPr>
              <w:spacing w:line="360" w:lineRule="auto"/>
              <w:contextualSpacing/>
              <w:rPr>
                <w:b/>
              </w:rPr>
            </w:pPr>
            <w:r>
              <w:rPr>
                <w:b/>
              </w:rPr>
              <w:t>Change to program length (credits or clock hours to complete)</w:t>
            </w:r>
          </w:p>
        </w:tc>
        <w:tc>
          <w:tcPr>
            <w:tcW w:w="2515" w:type="dxa"/>
          </w:tcPr>
          <w:p w14:paraId="23D15599" w14:textId="75ACDE08" w:rsidR="0004692F" w:rsidRDefault="001B0EBE" w:rsidP="001B0EBE">
            <w:pPr>
              <w:spacing w:line="360" w:lineRule="auto"/>
              <w:contextualSpacing/>
            </w:pPr>
            <w:r>
              <w:rPr>
                <w:color w:val="FF0000"/>
              </w:rPr>
              <w:t>NA</w:t>
            </w:r>
          </w:p>
        </w:tc>
      </w:tr>
    </w:tbl>
    <w:p w14:paraId="591CE9F0" w14:textId="77777777" w:rsidR="0004692F" w:rsidRDefault="0004692F" w:rsidP="00E6331D">
      <w:pPr>
        <w:contextualSpacing/>
      </w:pPr>
    </w:p>
    <w:p w14:paraId="45478F81" w14:textId="77777777" w:rsidR="00581E94" w:rsidRPr="00581E94" w:rsidRDefault="00581E94" w:rsidP="00581E94">
      <w:pPr>
        <w:contextualSpacing/>
        <w:rPr>
          <w:b/>
          <w:color w:val="FF0000"/>
          <w:sz w:val="24"/>
          <w:szCs w:val="24"/>
        </w:rPr>
      </w:pPr>
      <w:r w:rsidRPr="00581E94">
        <w:rPr>
          <w:b/>
          <w:color w:val="FF0000"/>
          <w:sz w:val="24"/>
          <w:szCs w:val="24"/>
        </w:rPr>
        <w:t xml:space="preserve">Include </w:t>
      </w:r>
      <w:proofErr w:type="gramStart"/>
      <w:r w:rsidRPr="00581E94">
        <w:rPr>
          <w:b/>
          <w:color w:val="FF0000"/>
          <w:sz w:val="24"/>
          <w:szCs w:val="24"/>
        </w:rPr>
        <w:t>complete</w:t>
      </w:r>
      <w:proofErr w:type="gramEnd"/>
      <w:r w:rsidRPr="00581E94">
        <w:rPr>
          <w:b/>
          <w:color w:val="FF0000"/>
          <w:sz w:val="24"/>
          <w:szCs w:val="24"/>
        </w:rPr>
        <w:t xml:space="preserve"> new catalog page as an attachment. Proposals without the new catalog page will not be reviewed by the committee.</w:t>
      </w:r>
    </w:p>
    <w:p w14:paraId="6559103E" w14:textId="77777777" w:rsidR="00581E94" w:rsidRDefault="00581E94" w:rsidP="00E6331D">
      <w:pPr>
        <w:contextualSpacing/>
      </w:pPr>
    </w:p>
    <w:p w14:paraId="24D10633" w14:textId="77777777" w:rsidR="00970B5D" w:rsidRDefault="00970B5D" w:rsidP="00E6331D">
      <w:pPr>
        <w:contextualSpacing/>
        <w:rPr>
          <w:b/>
          <w:sz w:val="24"/>
          <w:u w:val="single"/>
        </w:rPr>
      </w:pPr>
      <w:r w:rsidRPr="00970B5D">
        <w:rPr>
          <w:b/>
          <w:sz w:val="24"/>
          <w:u w:val="single"/>
        </w:rPr>
        <w:t>Section I</w:t>
      </w:r>
      <w:r w:rsidR="00E415BC">
        <w:rPr>
          <w:b/>
          <w:sz w:val="24"/>
          <w:u w:val="single"/>
        </w:rPr>
        <w:t>I</w:t>
      </w:r>
      <w:r w:rsidRPr="00970B5D">
        <w:rPr>
          <w:b/>
          <w:sz w:val="24"/>
          <w:u w:val="single"/>
        </w:rPr>
        <w:t>I, Justification for proposal</w:t>
      </w:r>
    </w:p>
    <w:p w14:paraId="01E786AE" w14:textId="77777777" w:rsidR="00A06E40" w:rsidRPr="006B1834" w:rsidRDefault="00A06E40" w:rsidP="00E6331D">
      <w:pPr>
        <w:contextualSpacing/>
        <w:rPr>
          <w:b/>
          <w:color w:val="FF0000"/>
          <w:sz w:val="24"/>
        </w:rPr>
      </w:pPr>
      <w:r w:rsidRPr="006B1834">
        <w:rPr>
          <w:b/>
          <w:color w:val="FF0000"/>
          <w:sz w:val="24"/>
        </w:rPr>
        <w:t xml:space="preserve">Include state </w:t>
      </w:r>
      <w:r w:rsidR="006B1834">
        <w:rPr>
          <w:b/>
          <w:color w:val="FF0000"/>
          <w:sz w:val="24"/>
        </w:rPr>
        <w:t>frameworks, accrediting or professional organization recommendations or requirements</w:t>
      </w:r>
      <w:r w:rsidRPr="006B1834">
        <w:rPr>
          <w:b/>
          <w:color w:val="FF0000"/>
          <w:sz w:val="24"/>
        </w:rPr>
        <w:t xml:space="preserve">, workforce data, </w:t>
      </w:r>
      <w:r w:rsidR="006B1834">
        <w:rPr>
          <w:b/>
          <w:color w:val="FF0000"/>
          <w:sz w:val="24"/>
        </w:rPr>
        <w:t xml:space="preserve">and/or </w:t>
      </w:r>
      <w:r w:rsidRPr="006B1834">
        <w:rPr>
          <w:b/>
          <w:color w:val="FF0000"/>
          <w:sz w:val="24"/>
        </w:rPr>
        <w:t>crosswalks</w:t>
      </w:r>
      <w:r w:rsidR="006B1834">
        <w:rPr>
          <w:b/>
          <w:color w:val="FF0000"/>
          <w:sz w:val="24"/>
        </w:rPr>
        <w:t>.</w:t>
      </w:r>
    </w:p>
    <w:p w14:paraId="2A2684DF"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5CE58A72" w14:textId="77777777" w:rsidTr="00970B5D">
        <w:tc>
          <w:tcPr>
            <w:tcW w:w="9576" w:type="dxa"/>
          </w:tcPr>
          <w:p w14:paraId="22C439AE" w14:textId="77777777"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23390C">
              <w:rPr>
                <w:b/>
              </w:rPr>
              <w:t>.</w:t>
            </w:r>
          </w:p>
        </w:tc>
      </w:tr>
      <w:tr w:rsidR="00970B5D" w14:paraId="46D31686" w14:textId="77777777" w:rsidTr="00970B5D">
        <w:tc>
          <w:tcPr>
            <w:tcW w:w="9576" w:type="dxa"/>
          </w:tcPr>
          <w:p w14:paraId="63F9A8C0" w14:textId="77777777" w:rsidR="001A7304" w:rsidRPr="009E6103" w:rsidRDefault="00887C55" w:rsidP="001A7304">
            <w:pPr>
              <w:pStyle w:val="ListParagraph"/>
              <w:numPr>
                <w:ilvl w:val="0"/>
                <w:numId w:val="5"/>
              </w:numPr>
              <w:spacing w:line="360" w:lineRule="auto"/>
              <w:rPr>
                <w:color w:val="FF0000"/>
              </w:rPr>
            </w:pPr>
            <w:r w:rsidRPr="009E6103">
              <w:rPr>
                <w:color w:val="FF0000"/>
              </w:rPr>
              <w:t xml:space="preserve">In anticipation of the new BAS in IST, we need to add a class to the AS degree in </w:t>
            </w:r>
            <w:r w:rsidR="00726FE5" w:rsidRPr="009E6103">
              <w:rPr>
                <w:color w:val="FF0000"/>
              </w:rPr>
              <w:t xml:space="preserve">Computer Programming and Analysis. </w:t>
            </w:r>
            <w:r w:rsidRPr="009E6103">
              <w:rPr>
                <w:color w:val="FF0000"/>
              </w:rPr>
              <w:t xml:space="preserve">The class is </w:t>
            </w:r>
            <w:r w:rsidR="00726FE5" w:rsidRPr="009E6103">
              <w:rPr>
                <w:color w:val="FF0000"/>
              </w:rPr>
              <w:t>COP</w:t>
            </w:r>
            <w:r w:rsidR="001B0EBE">
              <w:rPr>
                <w:color w:val="FF0000"/>
              </w:rPr>
              <w:t xml:space="preserve"> </w:t>
            </w:r>
            <w:r w:rsidR="00726FE5" w:rsidRPr="009E6103">
              <w:rPr>
                <w:color w:val="FF0000"/>
              </w:rPr>
              <w:t>2700</w:t>
            </w:r>
            <w:r w:rsidRPr="009E6103">
              <w:rPr>
                <w:color w:val="FF0000"/>
              </w:rPr>
              <w:t xml:space="preserve"> </w:t>
            </w:r>
            <w:r w:rsidR="00726FE5" w:rsidRPr="009E6103">
              <w:rPr>
                <w:color w:val="FF0000"/>
              </w:rPr>
              <w:t>–</w:t>
            </w:r>
            <w:r w:rsidRPr="009E6103">
              <w:rPr>
                <w:color w:val="FF0000"/>
              </w:rPr>
              <w:t xml:space="preserve"> </w:t>
            </w:r>
            <w:r w:rsidR="00726FE5" w:rsidRPr="001A7304">
              <w:rPr>
                <w:color w:val="FF0000"/>
              </w:rPr>
              <w:t>Database Programming</w:t>
            </w:r>
            <w:r w:rsidR="001A7304" w:rsidRPr="001A7304">
              <w:rPr>
                <w:color w:val="FF0000"/>
              </w:rPr>
              <w:t xml:space="preserve"> - 3 credits</w:t>
            </w:r>
            <w:r w:rsidR="00726FE5" w:rsidRPr="001A7304">
              <w:rPr>
                <w:color w:val="FF0000"/>
              </w:rPr>
              <w:t>.</w:t>
            </w:r>
            <w:r w:rsidR="00726FE5" w:rsidRPr="009E6103">
              <w:rPr>
                <w:color w:val="FF0000"/>
              </w:rPr>
              <w:t xml:space="preserve"> </w:t>
            </w:r>
            <w:r w:rsidR="001A7304">
              <w:rPr>
                <w:color w:val="FF0000"/>
              </w:rPr>
              <w:t>Students need a database fundamentals course before beginning the BAS.</w:t>
            </w:r>
          </w:p>
          <w:p w14:paraId="0A73B843" w14:textId="7BCBAF3A" w:rsidR="00AE5DAD" w:rsidRPr="009E6103" w:rsidRDefault="00680A35" w:rsidP="009E6103">
            <w:pPr>
              <w:pStyle w:val="ListParagraph"/>
              <w:numPr>
                <w:ilvl w:val="0"/>
                <w:numId w:val="5"/>
              </w:numPr>
              <w:spacing w:line="360" w:lineRule="auto"/>
              <w:rPr>
                <w:color w:val="FF0000"/>
              </w:rPr>
            </w:pPr>
            <w:r w:rsidRPr="009E6103">
              <w:rPr>
                <w:color w:val="FF0000"/>
              </w:rPr>
              <w:t xml:space="preserve">To </w:t>
            </w:r>
            <w:r w:rsidR="001A7304">
              <w:rPr>
                <w:color w:val="FF0000"/>
              </w:rPr>
              <w:t xml:space="preserve">add this 3-credit course to the Core requirements, we are removing one </w:t>
            </w:r>
            <w:r w:rsidRPr="009E6103">
              <w:rPr>
                <w:color w:val="FF0000"/>
              </w:rPr>
              <w:t xml:space="preserve">of the specified </w:t>
            </w:r>
            <w:r w:rsidR="001A7304">
              <w:rPr>
                <w:color w:val="FF0000"/>
              </w:rPr>
              <w:t>E</w:t>
            </w:r>
            <w:r w:rsidRPr="009E6103">
              <w:rPr>
                <w:color w:val="FF0000"/>
              </w:rPr>
              <w:t>lective</w:t>
            </w:r>
            <w:r w:rsidR="001A7304">
              <w:rPr>
                <w:color w:val="FF0000"/>
              </w:rPr>
              <w:t>s</w:t>
            </w:r>
            <w:r w:rsidR="009E6103">
              <w:rPr>
                <w:color w:val="FF0000"/>
              </w:rPr>
              <w:t xml:space="preserve"> </w:t>
            </w:r>
            <w:r w:rsidR="00DE461E">
              <w:rPr>
                <w:color w:val="FF0000"/>
              </w:rPr>
              <w:t>(any 1000 or 2000 level computer course with a COP or CTS prefix</w:t>
            </w:r>
            <w:r w:rsidR="001A7304">
              <w:rPr>
                <w:color w:val="FF0000"/>
              </w:rPr>
              <w:t xml:space="preserve"> – 3 credits. </w:t>
            </w:r>
          </w:p>
          <w:p w14:paraId="3D756D01" w14:textId="7E2772D8" w:rsidR="00AE5DAD" w:rsidRDefault="00680A35" w:rsidP="009E6103">
            <w:pPr>
              <w:pStyle w:val="ListParagraph"/>
              <w:numPr>
                <w:ilvl w:val="0"/>
                <w:numId w:val="5"/>
              </w:numPr>
              <w:spacing w:line="360" w:lineRule="auto"/>
              <w:rPr>
                <w:color w:val="FF0000"/>
              </w:rPr>
            </w:pPr>
            <w:r w:rsidRPr="009E6103">
              <w:rPr>
                <w:color w:val="FF0000"/>
              </w:rPr>
              <w:t>Additionally, the SLS</w:t>
            </w:r>
            <w:r w:rsidR="001B0EBE">
              <w:rPr>
                <w:color w:val="FF0000"/>
              </w:rPr>
              <w:t xml:space="preserve"> </w:t>
            </w:r>
            <w:r w:rsidRPr="009E6103">
              <w:rPr>
                <w:color w:val="FF0000"/>
              </w:rPr>
              <w:t>1515 or SLS</w:t>
            </w:r>
            <w:r w:rsidR="001B0EBE">
              <w:rPr>
                <w:color w:val="FF0000"/>
              </w:rPr>
              <w:t xml:space="preserve"> </w:t>
            </w:r>
            <w:r w:rsidRPr="009E6103">
              <w:rPr>
                <w:color w:val="FF0000"/>
              </w:rPr>
              <w:t xml:space="preserve">1331 </w:t>
            </w:r>
            <w:r w:rsidR="001A7304">
              <w:rPr>
                <w:color w:val="FF0000"/>
              </w:rPr>
              <w:t>C</w:t>
            </w:r>
            <w:r w:rsidRPr="009E6103">
              <w:rPr>
                <w:color w:val="FF0000"/>
              </w:rPr>
              <w:t xml:space="preserve">ore requirement is being removed.  The three credits will be </w:t>
            </w:r>
            <w:r w:rsidR="001A7304">
              <w:rPr>
                <w:color w:val="FF0000"/>
              </w:rPr>
              <w:t>redistributed to Electives as</w:t>
            </w:r>
            <w:r w:rsidRPr="009E6103">
              <w:rPr>
                <w:color w:val="FF0000"/>
              </w:rPr>
              <w:t>:  Any 1000 or 2000</w:t>
            </w:r>
            <w:r w:rsidR="001B0EBE">
              <w:rPr>
                <w:color w:val="FF0000"/>
              </w:rPr>
              <w:t xml:space="preserve"> level course</w:t>
            </w:r>
            <w:r w:rsidR="001A7304">
              <w:rPr>
                <w:color w:val="FF0000"/>
              </w:rPr>
              <w:t xml:space="preserve"> - 3 credits.</w:t>
            </w:r>
          </w:p>
          <w:p w14:paraId="6CFD2721" w14:textId="27B5A27E" w:rsidR="00970B5D" w:rsidRPr="00E75169" w:rsidRDefault="009E6103" w:rsidP="001A7304">
            <w:pPr>
              <w:pStyle w:val="ListParagraph"/>
              <w:numPr>
                <w:ilvl w:val="0"/>
                <w:numId w:val="5"/>
              </w:numPr>
              <w:spacing w:line="360" w:lineRule="auto"/>
              <w:rPr>
                <w:color w:val="FF0000"/>
              </w:rPr>
            </w:pPr>
            <w:r>
              <w:rPr>
                <w:color w:val="FF0000"/>
              </w:rPr>
              <w:t>The result is that the core stays at 42 credit hours</w:t>
            </w:r>
            <w:r w:rsidR="001A7304">
              <w:rPr>
                <w:color w:val="FF0000"/>
              </w:rPr>
              <w:t xml:space="preserve"> and Electives at 6 credits, with one o</w:t>
            </w:r>
            <w:r>
              <w:rPr>
                <w:color w:val="FF0000"/>
              </w:rPr>
              <w:t>pen elective and one specified elective.</w:t>
            </w:r>
          </w:p>
        </w:tc>
      </w:tr>
    </w:tbl>
    <w:p w14:paraId="2B13DE22" w14:textId="77777777" w:rsidR="00970B5D" w:rsidRDefault="00970B5D" w:rsidP="00E6331D">
      <w:pPr>
        <w:contextualSpacing/>
      </w:pPr>
    </w:p>
    <w:sectPr w:rsidR="00970B5D" w:rsidSect="00B24563">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9EEA1" w14:textId="77777777" w:rsidR="00021A3B" w:rsidRDefault="00021A3B" w:rsidP="00B24563">
      <w:pPr>
        <w:spacing w:after="0" w:line="240" w:lineRule="auto"/>
      </w:pPr>
      <w:r>
        <w:separator/>
      </w:r>
    </w:p>
  </w:endnote>
  <w:endnote w:type="continuationSeparator" w:id="0">
    <w:p w14:paraId="50391304" w14:textId="77777777" w:rsidR="00021A3B" w:rsidRDefault="00021A3B"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645B5" w14:textId="77777777" w:rsidR="00E80DED" w:rsidRDefault="00E80DED" w:rsidP="00E6331D">
    <w:pPr>
      <w:pStyle w:val="Footer"/>
    </w:pPr>
    <w:r>
      <w:t>Revised</w:t>
    </w:r>
    <w:r w:rsidR="00D35978">
      <w:t xml:space="preserve">: </w:t>
    </w:r>
    <w:r>
      <w:t xml:space="preserve"> 11/11, 6/12, 6/13, 7/14, 8/15</w:t>
    </w:r>
    <w:r w:rsidR="006B1834">
      <w:t>, 8/16</w:t>
    </w:r>
    <w:r w:rsidR="006141F2">
      <w:t>, 8/17</w:t>
    </w:r>
    <w:r w:rsidR="00D80498">
      <w:t>, 5/18</w:t>
    </w:r>
    <w:r w:rsidR="00E415BC">
      <w:t>, 6/18</w:t>
    </w:r>
    <w:r w:rsidR="00E35E57">
      <w:t>; 10/18</w:t>
    </w:r>
  </w:p>
  <w:p w14:paraId="552D0E1D" w14:textId="77777777" w:rsidR="00E80DED" w:rsidRDefault="00E8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3AD7C" w14:textId="77777777" w:rsidR="00021A3B" w:rsidRDefault="00021A3B" w:rsidP="00B24563">
      <w:pPr>
        <w:spacing w:after="0" w:line="240" w:lineRule="auto"/>
      </w:pPr>
      <w:r>
        <w:separator/>
      </w:r>
    </w:p>
  </w:footnote>
  <w:footnote w:type="continuationSeparator" w:id="0">
    <w:p w14:paraId="1C67E14A" w14:textId="77777777" w:rsidR="00021A3B" w:rsidRDefault="00021A3B"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98715" w14:textId="77777777" w:rsidR="00E80DED" w:rsidRPr="00B24563" w:rsidRDefault="00E80DED" w:rsidP="00640933">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58240" behindDoc="1" locked="0" layoutInCell="1" allowOverlap="1" wp14:anchorId="1034DE85" wp14:editId="57494B3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269FEA1A" w14:textId="77777777" w:rsidR="00E80DED" w:rsidRPr="00B24563" w:rsidRDefault="00E80DED" w:rsidP="00640933">
    <w:pPr>
      <w:pStyle w:val="Header"/>
      <w:rPr>
        <w:sz w:val="28"/>
      </w:rPr>
    </w:pPr>
  </w:p>
  <w:p w14:paraId="5FE4A722" w14:textId="77777777" w:rsidR="00E80DED" w:rsidRPr="00B24563" w:rsidRDefault="00E80DED" w:rsidP="00640933">
    <w:pPr>
      <w:pStyle w:val="Header"/>
      <w:rPr>
        <w:sz w:val="28"/>
      </w:rPr>
    </w:pPr>
  </w:p>
  <w:p w14:paraId="61ECAC53" w14:textId="77777777" w:rsidR="00E80DED" w:rsidRPr="00B24563" w:rsidRDefault="00E80DED" w:rsidP="00640933">
    <w:pPr>
      <w:pStyle w:val="Header"/>
      <w:rPr>
        <w:b/>
        <w:color w:val="470A68"/>
        <w:sz w:val="28"/>
        <w:u w:val="single"/>
      </w:rPr>
    </w:pPr>
    <w:r>
      <w:rPr>
        <w:b/>
        <w:color w:val="470A68"/>
        <w:sz w:val="28"/>
        <w:u w:val="single"/>
      </w:rPr>
      <w:t>Change of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C5FA6"/>
    <w:multiLevelType w:val="hybridMultilevel"/>
    <w:tmpl w:val="B11AAC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84935"/>
    <w:multiLevelType w:val="hybridMultilevel"/>
    <w:tmpl w:val="E5E0739E"/>
    <w:lvl w:ilvl="0" w:tplc="1E2A90B0">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664D6"/>
    <w:multiLevelType w:val="hybridMultilevel"/>
    <w:tmpl w:val="4C0CC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2A0B07"/>
    <w:multiLevelType w:val="hybridMultilevel"/>
    <w:tmpl w:val="8DE064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ED05121"/>
    <w:multiLevelType w:val="hybridMultilevel"/>
    <w:tmpl w:val="4330E3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6"/>
  </w:num>
  <w:num w:numId="4">
    <w:abstractNumId w:val="0"/>
  </w:num>
  <w:num w:numId="5">
    <w:abstractNumId w:val="8"/>
  </w:num>
  <w:num w:numId="6">
    <w:abstractNumId w:val="3"/>
  </w:num>
  <w:num w:numId="7">
    <w:abstractNumId w:val="5"/>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xNDa2tDA3N7JQ0lEKTi0uzszPAykwrQUAdaOKhywAAAA="/>
  </w:docVars>
  <w:rsids>
    <w:rsidRoot w:val="00FC5BAE"/>
    <w:rsid w:val="000012E3"/>
    <w:rsid w:val="00002BB7"/>
    <w:rsid w:val="00015786"/>
    <w:rsid w:val="00021A3B"/>
    <w:rsid w:val="0004692F"/>
    <w:rsid w:val="000477D2"/>
    <w:rsid w:val="00060AEC"/>
    <w:rsid w:val="00077507"/>
    <w:rsid w:val="000F005A"/>
    <w:rsid w:val="000F7040"/>
    <w:rsid w:val="00101016"/>
    <w:rsid w:val="00112CD9"/>
    <w:rsid w:val="00116346"/>
    <w:rsid w:val="0012226B"/>
    <w:rsid w:val="00140AE9"/>
    <w:rsid w:val="00140FDA"/>
    <w:rsid w:val="00164BC9"/>
    <w:rsid w:val="001A7304"/>
    <w:rsid w:val="001B0EBE"/>
    <w:rsid w:val="001B6B2D"/>
    <w:rsid w:val="00227481"/>
    <w:rsid w:val="00227EB8"/>
    <w:rsid w:val="0023390C"/>
    <w:rsid w:val="002A5AD9"/>
    <w:rsid w:val="002D373A"/>
    <w:rsid w:val="00374B00"/>
    <w:rsid w:val="00394154"/>
    <w:rsid w:val="003A05D2"/>
    <w:rsid w:val="003A48D6"/>
    <w:rsid w:val="003E625E"/>
    <w:rsid w:val="0042396F"/>
    <w:rsid w:val="00451C9A"/>
    <w:rsid w:val="00460463"/>
    <w:rsid w:val="00462A67"/>
    <w:rsid w:val="004813B1"/>
    <w:rsid w:val="004A5381"/>
    <w:rsid w:val="004E604E"/>
    <w:rsid w:val="004E6A59"/>
    <w:rsid w:val="00501BB6"/>
    <w:rsid w:val="0050211C"/>
    <w:rsid w:val="00531B5B"/>
    <w:rsid w:val="00557445"/>
    <w:rsid w:val="00581E94"/>
    <w:rsid w:val="0058594E"/>
    <w:rsid w:val="00595F1C"/>
    <w:rsid w:val="005A17AE"/>
    <w:rsid w:val="005F4FD2"/>
    <w:rsid w:val="00603EEE"/>
    <w:rsid w:val="006141F2"/>
    <w:rsid w:val="00640933"/>
    <w:rsid w:val="00642426"/>
    <w:rsid w:val="00664B6F"/>
    <w:rsid w:val="00680A35"/>
    <w:rsid w:val="006A4B44"/>
    <w:rsid w:val="006B1834"/>
    <w:rsid w:val="006F5910"/>
    <w:rsid w:val="0070695D"/>
    <w:rsid w:val="00711A30"/>
    <w:rsid w:val="00726FE5"/>
    <w:rsid w:val="00787E6D"/>
    <w:rsid w:val="007A7F2D"/>
    <w:rsid w:val="007B497A"/>
    <w:rsid w:val="007B6888"/>
    <w:rsid w:val="007B7776"/>
    <w:rsid w:val="007C2EE1"/>
    <w:rsid w:val="007F07C9"/>
    <w:rsid w:val="00887C55"/>
    <w:rsid w:val="008F0BBA"/>
    <w:rsid w:val="008F5898"/>
    <w:rsid w:val="0090044E"/>
    <w:rsid w:val="00961736"/>
    <w:rsid w:val="00970B5D"/>
    <w:rsid w:val="00975B9A"/>
    <w:rsid w:val="00982A87"/>
    <w:rsid w:val="00992AC1"/>
    <w:rsid w:val="009A068D"/>
    <w:rsid w:val="009C0E6D"/>
    <w:rsid w:val="009C3356"/>
    <w:rsid w:val="009E6103"/>
    <w:rsid w:val="00A06E40"/>
    <w:rsid w:val="00A1036B"/>
    <w:rsid w:val="00A2243D"/>
    <w:rsid w:val="00A73BD8"/>
    <w:rsid w:val="00A7753C"/>
    <w:rsid w:val="00A90AC2"/>
    <w:rsid w:val="00AC1595"/>
    <w:rsid w:val="00AD6152"/>
    <w:rsid w:val="00AE5DAD"/>
    <w:rsid w:val="00B227AF"/>
    <w:rsid w:val="00B24563"/>
    <w:rsid w:val="00B30150"/>
    <w:rsid w:val="00B40076"/>
    <w:rsid w:val="00BA51CC"/>
    <w:rsid w:val="00BB3423"/>
    <w:rsid w:val="00BF6A71"/>
    <w:rsid w:val="00C25E76"/>
    <w:rsid w:val="00C40E45"/>
    <w:rsid w:val="00C57A9C"/>
    <w:rsid w:val="00C6255D"/>
    <w:rsid w:val="00C64892"/>
    <w:rsid w:val="00C801DA"/>
    <w:rsid w:val="00C95170"/>
    <w:rsid w:val="00CA2443"/>
    <w:rsid w:val="00CB2BBA"/>
    <w:rsid w:val="00D01489"/>
    <w:rsid w:val="00D16DD1"/>
    <w:rsid w:val="00D35978"/>
    <w:rsid w:val="00D72698"/>
    <w:rsid w:val="00D80498"/>
    <w:rsid w:val="00DE461E"/>
    <w:rsid w:val="00DE70AB"/>
    <w:rsid w:val="00DE74AE"/>
    <w:rsid w:val="00E11618"/>
    <w:rsid w:val="00E152A2"/>
    <w:rsid w:val="00E27F6E"/>
    <w:rsid w:val="00E35E57"/>
    <w:rsid w:val="00E3785C"/>
    <w:rsid w:val="00E415BC"/>
    <w:rsid w:val="00E537A6"/>
    <w:rsid w:val="00E61A70"/>
    <w:rsid w:val="00E6331D"/>
    <w:rsid w:val="00E75169"/>
    <w:rsid w:val="00E80DED"/>
    <w:rsid w:val="00EA26F1"/>
    <w:rsid w:val="00EE3C24"/>
    <w:rsid w:val="00F1768B"/>
    <w:rsid w:val="00F20656"/>
    <w:rsid w:val="00F20C21"/>
    <w:rsid w:val="00F22A0B"/>
    <w:rsid w:val="00F27CC4"/>
    <w:rsid w:val="00F75178"/>
    <w:rsid w:val="00FB1F41"/>
    <w:rsid w:val="00FB7B21"/>
    <w:rsid w:val="00FC5BAE"/>
    <w:rsid w:val="00FE2B36"/>
    <w:rsid w:val="00FE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AD13B"/>
  <w15:docId w15:val="{96973187-BDA1-4D4B-B197-6BEA1F67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E41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921637">
      <w:bodyDiv w:val="1"/>
      <w:marLeft w:val="0"/>
      <w:marRight w:val="0"/>
      <w:marTop w:val="0"/>
      <w:marBottom w:val="0"/>
      <w:divBdr>
        <w:top w:val="none" w:sz="0" w:space="0" w:color="auto"/>
        <w:left w:val="none" w:sz="0" w:space="0" w:color="auto"/>
        <w:bottom w:val="none" w:sz="0" w:space="0" w:color="auto"/>
        <w:right w:val="none" w:sz="0" w:space="0" w:color="auto"/>
      </w:divBdr>
    </w:div>
    <w:div w:id="1552644132">
      <w:bodyDiv w:val="1"/>
      <w:marLeft w:val="0"/>
      <w:marRight w:val="0"/>
      <w:marTop w:val="0"/>
      <w:marBottom w:val="0"/>
      <w:divBdr>
        <w:top w:val="none" w:sz="0" w:space="0" w:color="auto"/>
        <w:left w:val="none" w:sz="0" w:space="0" w:color="auto"/>
        <w:bottom w:val="none" w:sz="0" w:space="0" w:color="auto"/>
        <w:right w:val="none" w:sz="0" w:space="0" w:color="auto"/>
      </w:divBdr>
      <w:divsChild>
        <w:div w:id="1208421007">
          <w:marLeft w:val="0"/>
          <w:marRight w:val="0"/>
          <w:marTop w:val="0"/>
          <w:marBottom w:val="0"/>
          <w:divBdr>
            <w:top w:val="none" w:sz="0" w:space="0" w:color="auto"/>
            <w:left w:val="none" w:sz="0" w:space="0" w:color="auto"/>
            <w:bottom w:val="none" w:sz="0" w:space="0" w:color="auto"/>
            <w:right w:val="none" w:sz="0" w:space="0" w:color="auto"/>
          </w:divBdr>
        </w:div>
        <w:div w:id="569779503">
          <w:marLeft w:val="0"/>
          <w:marRight w:val="0"/>
          <w:marTop w:val="0"/>
          <w:marBottom w:val="0"/>
          <w:divBdr>
            <w:top w:val="none" w:sz="0" w:space="0" w:color="auto"/>
            <w:left w:val="none" w:sz="0" w:space="0" w:color="auto"/>
            <w:bottom w:val="none" w:sz="0" w:space="0" w:color="auto"/>
            <w:right w:val="none" w:sz="0" w:space="0" w:color="auto"/>
          </w:divBdr>
        </w:div>
        <w:div w:id="173690994">
          <w:marLeft w:val="0"/>
          <w:marRight w:val="0"/>
          <w:marTop w:val="0"/>
          <w:marBottom w:val="0"/>
          <w:divBdr>
            <w:top w:val="none" w:sz="0" w:space="0" w:color="auto"/>
            <w:left w:val="none" w:sz="0" w:space="0" w:color="auto"/>
            <w:bottom w:val="none" w:sz="0" w:space="0" w:color="auto"/>
            <w:right w:val="none" w:sz="0" w:space="0" w:color="auto"/>
          </w:divBdr>
        </w:div>
        <w:div w:id="1465199247">
          <w:marLeft w:val="0"/>
          <w:marRight w:val="0"/>
          <w:marTop w:val="0"/>
          <w:marBottom w:val="0"/>
          <w:divBdr>
            <w:top w:val="none" w:sz="0" w:space="0" w:color="auto"/>
            <w:left w:val="none" w:sz="0" w:space="0" w:color="auto"/>
            <w:bottom w:val="none" w:sz="0" w:space="0" w:color="auto"/>
            <w:right w:val="none" w:sz="0" w:space="0" w:color="auto"/>
          </w:divBdr>
        </w:div>
        <w:div w:id="1183282577">
          <w:marLeft w:val="0"/>
          <w:marRight w:val="0"/>
          <w:marTop w:val="0"/>
          <w:marBottom w:val="0"/>
          <w:divBdr>
            <w:top w:val="none" w:sz="0" w:space="0" w:color="auto"/>
            <w:left w:val="none" w:sz="0" w:space="0" w:color="auto"/>
            <w:bottom w:val="none" w:sz="0" w:space="0" w:color="auto"/>
            <w:right w:val="none" w:sz="0" w:space="0" w:color="auto"/>
          </w:divBdr>
        </w:div>
      </w:divsChild>
    </w:div>
    <w:div w:id="2113276439">
      <w:bodyDiv w:val="1"/>
      <w:marLeft w:val="0"/>
      <w:marRight w:val="0"/>
      <w:marTop w:val="0"/>
      <w:marBottom w:val="0"/>
      <w:divBdr>
        <w:top w:val="none" w:sz="0" w:space="0" w:color="auto"/>
        <w:left w:val="none" w:sz="0" w:space="0" w:color="auto"/>
        <w:bottom w:val="none" w:sz="0" w:space="0" w:color="auto"/>
        <w:right w:val="none" w:sz="0" w:space="0" w:color="auto"/>
      </w:divBdr>
      <w:divsChild>
        <w:div w:id="2018078031">
          <w:marLeft w:val="0"/>
          <w:marRight w:val="0"/>
          <w:marTop w:val="0"/>
          <w:marBottom w:val="0"/>
          <w:divBdr>
            <w:top w:val="none" w:sz="0" w:space="0" w:color="auto"/>
            <w:left w:val="none" w:sz="0" w:space="0" w:color="auto"/>
            <w:bottom w:val="none" w:sz="0" w:space="0" w:color="auto"/>
            <w:right w:val="none" w:sz="0" w:space="0" w:color="auto"/>
          </w:divBdr>
        </w:div>
        <w:div w:id="255482094">
          <w:marLeft w:val="0"/>
          <w:marRight w:val="0"/>
          <w:marTop w:val="0"/>
          <w:marBottom w:val="0"/>
          <w:divBdr>
            <w:top w:val="none" w:sz="0" w:space="0" w:color="auto"/>
            <w:left w:val="none" w:sz="0" w:space="0" w:color="auto"/>
            <w:bottom w:val="none" w:sz="0" w:space="0" w:color="auto"/>
            <w:right w:val="none" w:sz="0" w:space="0" w:color="auto"/>
          </w:divBdr>
        </w:div>
        <w:div w:id="1328896215">
          <w:marLeft w:val="0"/>
          <w:marRight w:val="0"/>
          <w:marTop w:val="0"/>
          <w:marBottom w:val="0"/>
          <w:divBdr>
            <w:top w:val="none" w:sz="0" w:space="0" w:color="auto"/>
            <w:left w:val="none" w:sz="0" w:space="0" w:color="auto"/>
            <w:bottom w:val="none" w:sz="0" w:space="0" w:color="auto"/>
            <w:right w:val="none" w:sz="0" w:space="0" w:color="auto"/>
          </w:divBdr>
        </w:div>
        <w:div w:id="1151604080">
          <w:marLeft w:val="0"/>
          <w:marRight w:val="0"/>
          <w:marTop w:val="0"/>
          <w:marBottom w:val="0"/>
          <w:divBdr>
            <w:top w:val="none" w:sz="0" w:space="0" w:color="auto"/>
            <w:left w:val="none" w:sz="0" w:space="0" w:color="auto"/>
            <w:bottom w:val="none" w:sz="0" w:space="0" w:color="auto"/>
            <w:right w:val="none" w:sz="0" w:space="0" w:color="auto"/>
          </w:divBdr>
        </w:div>
        <w:div w:id="183828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B02FBD" w:rsidP="00B02FBD">
          <w:pPr>
            <w:pStyle w:val="DefaultPlaceholder1082065160"/>
          </w:pPr>
          <w:r w:rsidRPr="00B227AF">
            <w:rPr>
              <w:rStyle w:val="PlaceholderText"/>
              <w:color w:val="FF0000"/>
            </w:rPr>
            <w:t>Click here to enter a date.</w:t>
          </w:r>
        </w:p>
      </w:docPartBody>
    </w:docPart>
    <w:docPart>
      <w:docPartPr>
        <w:name w:val="89F08A11305241198747D652F3CA9135"/>
        <w:category>
          <w:name w:val="General"/>
          <w:gallery w:val="placeholder"/>
        </w:category>
        <w:types>
          <w:type w:val="bbPlcHdr"/>
        </w:types>
        <w:behaviors>
          <w:behavior w:val="content"/>
        </w:behaviors>
        <w:guid w:val="{5A20E994-5EBC-4FAD-8A80-EBD2C565FCE2}"/>
      </w:docPartPr>
      <w:docPartBody>
        <w:p w:rsidR="00D87D39" w:rsidRDefault="00B02FBD" w:rsidP="00B02FBD">
          <w:pPr>
            <w:pStyle w:val="89F08A11305241198747D652F3CA91351"/>
          </w:pPr>
          <w:r w:rsidRPr="00BA51CC">
            <w:rPr>
              <w:rStyle w:val="PlaceholderText"/>
              <w:color w:val="FF0000"/>
            </w:rPr>
            <w:t>Choose an item.</w:t>
          </w:r>
        </w:p>
      </w:docPartBody>
    </w:docPart>
    <w:docPart>
      <w:docPartPr>
        <w:name w:val="C32A1B312EC14763917CD45569584AD3"/>
        <w:category>
          <w:name w:val="General"/>
          <w:gallery w:val="placeholder"/>
        </w:category>
        <w:types>
          <w:type w:val="bbPlcHdr"/>
        </w:types>
        <w:behaviors>
          <w:behavior w:val="content"/>
        </w:behaviors>
        <w:guid w:val="{F7FF9614-686C-436F-8FE4-6F8683CF0F0B}"/>
      </w:docPartPr>
      <w:docPartBody>
        <w:p w:rsidR="007655E2" w:rsidRDefault="00C304B1" w:rsidP="00C304B1">
          <w:pPr>
            <w:pStyle w:val="C32A1B312EC14763917CD45569584AD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75BCF"/>
    <w:rsid w:val="00093FCE"/>
    <w:rsid w:val="00095194"/>
    <w:rsid w:val="000B43F6"/>
    <w:rsid w:val="001F4073"/>
    <w:rsid w:val="00204A36"/>
    <w:rsid w:val="002C74B4"/>
    <w:rsid w:val="003118FB"/>
    <w:rsid w:val="00345DDD"/>
    <w:rsid w:val="003E08AF"/>
    <w:rsid w:val="004D022F"/>
    <w:rsid w:val="004E7255"/>
    <w:rsid w:val="0051708B"/>
    <w:rsid w:val="00704A32"/>
    <w:rsid w:val="007655E2"/>
    <w:rsid w:val="0078761A"/>
    <w:rsid w:val="007B44D9"/>
    <w:rsid w:val="007B60FE"/>
    <w:rsid w:val="007D0FF4"/>
    <w:rsid w:val="007D2AE6"/>
    <w:rsid w:val="00807295"/>
    <w:rsid w:val="00954B57"/>
    <w:rsid w:val="009A391D"/>
    <w:rsid w:val="009A5DF7"/>
    <w:rsid w:val="00AA0EAB"/>
    <w:rsid w:val="00AC6E03"/>
    <w:rsid w:val="00B02FBD"/>
    <w:rsid w:val="00B47B24"/>
    <w:rsid w:val="00BC4565"/>
    <w:rsid w:val="00BF0EB5"/>
    <w:rsid w:val="00BF1653"/>
    <w:rsid w:val="00C304B1"/>
    <w:rsid w:val="00C31ACF"/>
    <w:rsid w:val="00C3405B"/>
    <w:rsid w:val="00CD2435"/>
    <w:rsid w:val="00D87D39"/>
    <w:rsid w:val="00DA1B2C"/>
    <w:rsid w:val="00E27F6D"/>
    <w:rsid w:val="00E8738F"/>
    <w:rsid w:val="00EA239D"/>
    <w:rsid w:val="00EF1247"/>
    <w:rsid w:val="00F355E7"/>
    <w:rsid w:val="00F95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4B1"/>
    <w:rPr>
      <w:color w:val="808080"/>
    </w:rPr>
  </w:style>
  <w:style w:type="paragraph" w:customStyle="1" w:styleId="89F08A11305241198747D652F3CA91351">
    <w:name w:val="89F08A11305241198747D652F3CA91351"/>
    <w:rsid w:val="00B02FBD"/>
    <w:rPr>
      <w:rFonts w:eastAsiaTheme="minorHAnsi"/>
    </w:rPr>
  </w:style>
  <w:style w:type="paragraph" w:customStyle="1" w:styleId="DefaultPlaceholder1082065160">
    <w:name w:val="DefaultPlaceholder_1082065160"/>
    <w:rsid w:val="00B02FBD"/>
    <w:rPr>
      <w:rFonts w:eastAsiaTheme="minorHAnsi"/>
    </w:rPr>
  </w:style>
  <w:style w:type="paragraph" w:customStyle="1" w:styleId="C32A1B312EC14763917CD45569584AD3">
    <w:name w:val="C32A1B312EC14763917CD45569584AD3"/>
    <w:rsid w:val="00C304B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0AAA1-771C-4769-8678-06E04B5D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4</Words>
  <Characters>435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Mary Myers</cp:lastModifiedBy>
  <cp:revision>2</cp:revision>
  <dcterms:created xsi:type="dcterms:W3CDTF">2021-01-22T16:15:00Z</dcterms:created>
  <dcterms:modified xsi:type="dcterms:W3CDTF">2021-01-22T16:15:00Z</dcterms:modified>
</cp:coreProperties>
</file>